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C5F2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A7233AF" w:rsidR="007B4A91" w:rsidRDefault="00B4394C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proofErr w:type="gramStart"/>
      <w:r>
        <w:rPr>
          <w:sz w:val="28"/>
          <w:szCs w:val="28"/>
        </w:rPr>
        <w:t>Defeat  the</w:t>
      </w:r>
      <w:proofErr w:type="gramEnd"/>
      <w:r>
        <w:rPr>
          <w:sz w:val="28"/>
          <w:szCs w:val="28"/>
        </w:rPr>
        <w:t xml:space="preserve"> monster</w:t>
      </w:r>
    </w:p>
    <w:p w14:paraId="34A9E19B" w14:textId="77777777" w:rsidR="007B4A91" w:rsidRDefault="000C5F2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9641E29" w:rsidR="007B4A91" w:rsidRDefault="00B4394C">
      <w:pPr>
        <w:ind w:left="720"/>
        <w:rPr>
          <w:sz w:val="28"/>
          <w:szCs w:val="28"/>
        </w:rPr>
      </w:pPr>
      <w:r>
        <w:rPr>
          <w:sz w:val="28"/>
          <w:szCs w:val="28"/>
        </w:rPr>
        <w:t>To defeat the monster by knocking it off</w:t>
      </w:r>
    </w:p>
    <w:p w14:paraId="3D632C61" w14:textId="77777777" w:rsidR="007B4A91" w:rsidRDefault="000C5F2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99ECD6E" w14:textId="4814B8ED" w:rsidR="00E43784" w:rsidRPr="00E43784" w:rsidRDefault="00E43784" w:rsidP="00E43784">
      <w:pPr>
        <w:ind w:left="360"/>
        <w:rPr>
          <w:b/>
          <w:sz w:val="28"/>
          <w:szCs w:val="28"/>
        </w:rPr>
      </w:pPr>
      <w:r>
        <w:t xml:space="preserve">     </w:t>
      </w:r>
      <w:r w:rsidRPr="00E43784">
        <w:rPr>
          <w:b/>
          <w:sz w:val="28"/>
          <w:szCs w:val="28"/>
        </w:rPr>
        <w:t>A monster trying to destroy the town were the superman tries to save the whole town</w:t>
      </w:r>
    </w:p>
    <w:p w14:paraId="41B53D71" w14:textId="1B77BA74" w:rsidR="007B4A91" w:rsidRDefault="00E43784" w:rsidP="00E43784">
      <w:pPr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r w:rsidR="00B4394C">
        <w:rPr>
          <w:sz w:val="28"/>
          <w:szCs w:val="28"/>
        </w:rPr>
        <w:t xml:space="preserve">The </w:t>
      </w:r>
      <w:r>
        <w:rPr>
          <w:sz w:val="28"/>
          <w:szCs w:val="28"/>
        </w:rPr>
        <w:t>main goal of the game is that the superman has to knock off the     main monster to complete the game.</w:t>
      </w:r>
    </w:p>
    <w:p w14:paraId="6102F988" w14:textId="77777777" w:rsidR="007B4A91" w:rsidRDefault="000C5F2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C5F2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C5F2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4FAA442" w:rsidR="007B4A91" w:rsidRDefault="00E4378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per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D2A5780" w:rsidR="007B4A91" w:rsidRDefault="00E4378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</w:t>
            </w:r>
            <w:proofErr w:type="spellStart"/>
            <w:r>
              <w:rPr>
                <w:sz w:val="28"/>
                <w:szCs w:val="28"/>
              </w:rPr>
              <w:t>caracter</w:t>
            </w:r>
            <w:proofErr w:type="spellEnd"/>
            <w:r>
              <w:rPr>
                <w:sz w:val="28"/>
                <w:szCs w:val="28"/>
              </w:rPr>
              <w:t xml:space="preserve"> has to knock off the monster off of the canva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3C20D9B" w:rsidR="007B4A91" w:rsidRDefault="00E4378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on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C669414" w:rsidR="007B4A91" w:rsidRDefault="00E43784" w:rsidP="00E437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the main </w:t>
            </w:r>
            <w:proofErr w:type="spellStart"/>
            <w:r>
              <w:rPr>
                <w:sz w:val="28"/>
                <w:szCs w:val="28"/>
              </w:rPr>
              <w:t>vill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B976B11" w:rsidR="007B4A91" w:rsidRDefault="007B4A91" w:rsidP="00E437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2354AAFB" w:rsidR="007B4A91" w:rsidRDefault="007B4A91" w:rsidP="00E437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A6E1970" w:rsidR="007B4A91" w:rsidRDefault="00E4378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ox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B4B4B0C" w:rsidR="007B4A91" w:rsidRDefault="00E4378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se are represented as </w:t>
            </w:r>
            <w:proofErr w:type="spellStart"/>
            <w:r>
              <w:rPr>
                <w:sz w:val="28"/>
                <w:szCs w:val="28"/>
              </w:rPr>
              <w:t>buldings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C5F2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496E4C51" w:rsidR="007B4A91" w:rsidRDefault="00E43784">
      <w:pPr>
        <w:rPr>
          <w:sz w:val="28"/>
          <w:szCs w:val="28"/>
        </w:rPr>
      </w:pPr>
      <w:r>
        <w:t>A monster trying to destroy the town were the superman tries to save the whole town</w:t>
      </w:r>
    </w:p>
    <w:p w14:paraId="442F6C1C" w14:textId="77777777" w:rsidR="007B4A91" w:rsidRDefault="000C5F2C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0C5F2C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C5F2C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lastRenderedPageBreak/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D2DBDB" w14:textId="77777777" w:rsidR="000C5F2C" w:rsidRDefault="000C5F2C" w:rsidP="002005B7">
      <w:pPr>
        <w:spacing w:line="240" w:lineRule="auto"/>
      </w:pPr>
      <w:r>
        <w:separator/>
      </w:r>
    </w:p>
  </w:endnote>
  <w:endnote w:type="continuationSeparator" w:id="0">
    <w:p w14:paraId="16C29EB5" w14:textId="77777777" w:rsidR="000C5F2C" w:rsidRDefault="000C5F2C" w:rsidP="002005B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B6D22A" w14:textId="77777777" w:rsidR="002005B7" w:rsidRDefault="002005B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8B8CA0" w14:textId="77777777" w:rsidR="002005B7" w:rsidRDefault="002005B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9194B7" w14:textId="77777777" w:rsidR="002005B7" w:rsidRDefault="002005B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171F8F3" w14:textId="77777777" w:rsidR="000C5F2C" w:rsidRDefault="000C5F2C" w:rsidP="002005B7">
      <w:pPr>
        <w:spacing w:line="240" w:lineRule="auto"/>
      </w:pPr>
      <w:r>
        <w:separator/>
      </w:r>
    </w:p>
  </w:footnote>
  <w:footnote w:type="continuationSeparator" w:id="0">
    <w:p w14:paraId="0BB99007" w14:textId="77777777" w:rsidR="000C5F2C" w:rsidRDefault="000C5F2C" w:rsidP="002005B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95F5D9" w14:textId="77777777" w:rsidR="002005B7" w:rsidRDefault="002005B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577327" w14:textId="77777777" w:rsidR="002005B7" w:rsidRDefault="002005B7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AFEF04" w14:textId="77777777" w:rsidR="002005B7" w:rsidRDefault="002005B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5F2C"/>
    <w:rsid w:val="002005B7"/>
    <w:rsid w:val="00556965"/>
    <w:rsid w:val="007B4A91"/>
    <w:rsid w:val="00B4394C"/>
    <w:rsid w:val="00E43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437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005B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5B7"/>
  </w:style>
  <w:style w:type="paragraph" w:styleId="Footer">
    <w:name w:val="footer"/>
    <w:basedOn w:val="Normal"/>
    <w:link w:val="FooterChar"/>
    <w:uiPriority w:val="99"/>
    <w:unhideWhenUsed/>
    <w:rsid w:val="002005B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5B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437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005B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5B7"/>
  </w:style>
  <w:style w:type="paragraph" w:styleId="Footer">
    <w:name w:val="footer"/>
    <w:basedOn w:val="Normal"/>
    <w:link w:val="FooterChar"/>
    <w:uiPriority w:val="99"/>
    <w:unhideWhenUsed/>
    <w:rsid w:val="002005B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5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smail - [2010]</cp:lastModifiedBy>
  <cp:revision>16</cp:revision>
  <dcterms:created xsi:type="dcterms:W3CDTF">2021-03-18T05:03:00Z</dcterms:created>
  <dcterms:modified xsi:type="dcterms:W3CDTF">2021-07-22T15:43:00Z</dcterms:modified>
</cp:coreProperties>
</file>